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A40" w:rsidRDefault="00D17A40" w:rsidP="00D17A4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D17A4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Create Staff Directory</w:t>
      </w:r>
    </w:p>
    <w:p w:rsidR="00FA4AE3" w:rsidRPr="00FA4AE3" w:rsidRDefault="00FA4AE3" w:rsidP="00D17A4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</w:pPr>
      <w:r w:rsidRPr="00FA4AE3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Instructions: </w:t>
      </w:r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Kindly fill </w:t>
      </w:r>
      <w:r w:rsidR="00B50CD5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out </w:t>
      </w:r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this document and send </w:t>
      </w:r>
      <w:bookmarkStart w:id="0" w:name="_GoBack"/>
      <w:bookmarkEnd w:id="0"/>
      <w:r w:rsidR="00B50CD5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 xml:space="preserve">it </w:t>
      </w:r>
      <w:r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  <w:t>to your representatives from the attached list below:</w:t>
      </w:r>
    </w:p>
    <w:p w:rsidR="00D17A40" w:rsidRPr="00D17A40" w:rsidRDefault="00D17A40" w:rsidP="00D17A40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17A40">
        <w:rPr>
          <w:rFonts w:ascii="Arial" w:eastAsia="Times New Roman" w:hAnsi="Arial" w:cs="Arial"/>
          <w:vanish/>
          <w:sz w:val="16"/>
          <w:szCs w:val="16"/>
        </w:rPr>
        <w:t>Top of Form</w:t>
      </w:r>
    </w:p>
    <w:p w:rsidR="0009703D" w:rsidRDefault="0009703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ull Name: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..</w:t>
      </w:r>
    </w:p>
    <w:p w:rsidR="0009703D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D17A40">
        <w:rPr>
          <w:rFonts w:ascii="Times New Roman" w:eastAsia="Times New Roman" w:hAnsi="Times New Roman" w:cs="Times New Roman"/>
          <w:sz w:val="24"/>
          <w:szCs w:val="24"/>
        </w:rPr>
        <w:t>Personnel ID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</w:t>
      </w:r>
    </w:p>
    <w:p w:rsidR="00D17A40" w:rsidRPr="00D17A40" w:rsidRDefault="00FA4AE3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i.e.</w:t>
      </w:r>
      <w:r w:rsidR="00D17A40" w:rsidRPr="00D17A40">
        <w:rPr>
          <w:rFonts w:ascii="Times New Roman" w:eastAsia="Times New Roman" w:hAnsi="Times New Roman" w:cs="Times New Roman"/>
          <w:sz w:val="24"/>
          <w:szCs w:val="24"/>
        </w:rPr>
        <w:t xml:space="preserve"> REG/ESTAB/SSNT/PF/XXXX </w:t>
      </w: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Pictu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766081" w:rsidTr="00766081">
        <w:tc>
          <w:tcPr>
            <w:tcW w:w="2515" w:type="dxa"/>
          </w:tcPr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te your official picture here (Not more than 200kb and 600px by 600px.</w:t>
            </w:r>
          </w:p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7A4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lowed types: </w:t>
            </w:r>
            <w:proofErr w:type="spellStart"/>
            <w:r w:rsidRPr="00D17A40">
              <w:rPr>
                <w:rFonts w:ascii="Times New Roman" w:eastAsia="Times New Roman" w:hAnsi="Times New Roman" w:cs="Times New Roman"/>
                <w:sz w:val="24"/>
                <w:szCs w:val="24"/>
              </w:rPr>
              <w:t>png</w:t>
            </w:r>
            <w:proofErr w:type="spellEnd"/>
            <w:r w:rsidRPr="00D17A4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if jpg jpeg.</w:t>
            </w:r>
          </w:p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17A40">
              <w:rPr>
                <w:rFonts w:ascii="Times New Roman" w:eastAsia="Times New Roman" w:hAnsi="Times New Roman" w:cs="Times New Roman"/>
                <w:sz w:val="24"/>
                <w:szCs w:val="24"/>
              </w:rPr>
              <w:t>Your official picture</w:t>
            </w:r>
          </w:p>
        </w:tc>
        <w:tc>
          <w:tcPr>
            <w:tcW w:w="6835" w:type="dxa"/>
          </w:tcPr>
          <w:p w:rsidR="00766081" w:rsidRDefault="00766081" w:rsidP="00D17A4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D17A40">
        <w:rPr>
          <w:rFonts w:ascii="Times New Roman" w:eastAsia="Times New Roman" w:hAnsi="Times New Roman" w:cs="Times New Roman"/>
          <w:sz w:val="24"/>
          <w:szCs w:val="24"/>
        </w:rPr>
        <w:t>Official Email address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F23D2D">
        <w:rPr>
          <w:rFonts w:ascii="Times New Roman" w:eastAsia="Times New Roman" w:hAnsi="Times New Roman" w:cs="Times New Roman"/>
          <w:sz w:val="24"/>
          <w:szCs w:val="24"/>
        </w:rPr>
        <w:t>Alternate Email Address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.</w:t>
      </w:r>
    </w:p>
    <w:p w:rsidR="00D17A40" w:rsidRPr="00F23D2D" w:rsidRDefault="00D17A40" w:rsidP="00F23D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D17A40">
        <w:rPr>
          <w:rFonts w:ascii="Times New Roman" w:eastAsia="Times New Roman" w:hAnsi="Times New Roman" w:cs="Times New Roman"/>
          <w:sz w:val="24"/>
          <w:szCs w:val="24"/>
        </w:rPr>
        <w:t>Title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: ……………………………………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(</w:t>
      </w:r>
      <w:r w:rsidR="00766081">
        <w:rPr>
          <w:rFonts w:ascii="Times New Roman" w:eastAsia="Times New Roman" w:hAnsi="Times New Roman" w:cs="Times New Roman"/>
          <w:sz w:val="24"/>
          <w:szCs w:val="24"/>
        </w:rPr>
        <w:t>i.e.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 xml:space="preserve"> Prof., Dr., Dr</w:t>
      </w:r>
      <w:proofErr w:type="gramStart"/>
      <w:r w:rsidR="00F23D2D">
        <w:rPr>
          <w:rFonts w:ascii="Times New Roman" w:eastAsia="Times New Roman" w:hAnsi="Times New Roman" w:cs="Times New Roman"/>
          <w:sz w:val="24"/>
          <w:szCs w:val="24"/>
        </w:rPr>
        <w:t>.(</w:t>
      </w:r>
      <w:proofErr w:type="spellStart"/>
      <w:proofErr w:type="gramEnd"/>
      <w:r w:rsidR="00F23D2D">
        <w:rPr>
          <w:rFonts w:ascii="Times New Roman" w:eastAsia="Times New Roman" w:hAnsi="Times New Roman" w:cs="Times New Roman"/>
          <w:sz w:val="24"/>
          <w:szCs w:val="24"/>
        </w:rPr>
        <w:t>Mrs</w:t>
      </w:r>
      <w:proofErr w:type="spellEnd"/>
      <w:r w:rsidR="00F23D2D">
        <w:rPr>
          <w:rFonts w:ascii="Times New Roman" w:eastAsia="Times New Roman" w:hAnsi="Times New Roman" w:cs="Times New Roman"/>
          <w:sz w:val="24"/>
          <w:szCs w:val="24"/>
        </w:rPr>
        <w:t>), Mr., Mrs., Miss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430D1F" w:rsidRDefault="00430D1F" w:rsidP="00D17A40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:rsidR="00D17A40" w:rsidRPr="00D17A40" w:rsidRDefault="00D17A40" w:rsidP="00D17A40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D17A40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:rsidR="0009703D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Surname</w:t>
      </w:r>
      <w:r w:rsidR="0009703D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703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ddle name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703D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First name</w:t>
      </w:r>
      <w:r w:rsidR="0009703D">
        <w:rPr>
          <w:rFonts w:ascii="Times New Roman" w:eastAsia="Times New Roman" w:hAnsi="Times New Roman" w:cs="Times New Roman"/>
          <w:sz w:val="24"/>
          <w:szCs w:val="24"/>
        </w:rPr>
        <w:t>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.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Gender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 (Male, Female)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703D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Office Desk Location</w:t>
      </w:r>
      <w:r w:rsidR="0009703D">
        <w:rPr>
          <w:rFonts w:ascii="Times New Roman" w:eastAsia="Times New Roman" w:hAnsi="Times New Roman" w:cs="Times New Roman"/>
          <w:sz w:val="24"/>
          <w:szCs w:val="24"/>
        </w:rPr>
        <w:t>:</w:t>
      </w:r>
      <w:r w:rsidR="007660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.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bile: 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Mobile 1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Mobile 2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Mobile 3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703D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Current Address</w:t>
      </w:r>
      <w:r w:rsidR="0009703D">
        <w:rPr>
          <w:rFonts w:ascii="Times New Roman" w:eastAsia="Times New Roman" w:hAnsi="Times New Roman" w:cs="Times New Roman"/>
          <w:sz w:val="24"/>
          <w:szCs w:val="24"/>
        </w:rPr>
        <w:t>: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3D2D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…………………………………………………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…………………………………………………..</w:t>
      </w: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23D2D" w:rsidRDefault="00F23D2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………………………………………………………………………………………….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rthday: …………. (1-30)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Default="00766081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rth month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.. (1-12)</w:t>
      </w: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Pr="00D17A40" w:rsidRDefault="00B50CD5" w:rsidP="00B50C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irth </w:t>
      </w:r>
      <w:r>
        <w:rPr>
          <w:rFonts w:ascii="Times New Roman" w:eastAsia="Times New Roman" w:hAnsi="Times New Roman" w:cs="Times New Roman"/>
          <w:sz w:val="24"/>
          <w:szCs w:val="24"/>
        </w:rPr>
        <w:t>year</w:t>
      </w:r>
      <w:r>
        <w:rPr>
          <w:rFonts w:ascii="Times New Roman" w:eastAsia="Times New Roman" w:hAnsi="Times New Roman" w:cs="Times New Roman"/>
          <w:sz w:val="24"/>
          <w:szCs w:val="24"/>
        </w:rPr>
        <w:t>: …………………….. (1</w:t>
      </w:r>
      <w:r>
        <w:rPr>
          <w:rFonts w:ascii="Times New Roman" w:eastAsia="Times New Roman" w:hAnsi="Times New Roman" w:cs="Times New Roman"/>
          <w:sz w:val="24"/>
          <w:szCs w:val="24"/>
        </w:rPr>
        <w:t>950-2010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B50CD5" w:rsidRPr="00D17A40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culty: ……………………………………………………………………………………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artment: ………………………………………………………………………………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Directorate/Unit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.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Brief about me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(not more than 300words)</w:t>
      </w:r>
    </w:p>
    <w:p w:rsidR="00C37E5F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37E5F" w:rsidRDefault="00430D1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</w:t>
      </w:r>
    </w:p>
    <w:p w:rsidR="00C37E5F" w:rsidRDefault="00430D1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</w:t>
      </w:r>
    </w:p>
    <w:p w:rsidR="00C37E5F" w:rsidRDefault="00430D1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</w:t>
      </w:r>
    </w:p>
    <w:p w:rsidR="00C37E5F" w:rsidRDefault="00430D1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.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ent Position……………………………………………</w:t>
      </w:r>
      <w:r w:rsidR="0043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.e</w:t>
      </w:r>
      <w:proofErr w:type="gramEnd"/>
      <w:r w:rsidR="00430D1F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0CD5">
        <w:rPr>
          <w:rFonts w:ascii="Times New Roman" w:eastAsia="Times New Roman" w:hAnsi="Times New Roman" w:cs="Times New Roman"/>
          <w:sz w:val="24"/>
          <w:szCs w:val="24"/>
        </w:rPr>
        <w:t xml:space="preserve">Chief </w:t>
      </w:r>
      <w:r>
        <w:rPr>
          <w:rFonts w:ascii="Times New Roman" w:eastAsia="Times New Roman" w:hAnsi="Times New Roman" w:cs="Times New Roman"/>
          <w:sz w:val="24"/>
          <w:szCs w:val="24"/>
        </w:rPr>
        <w:t>Programmer)</w:t>
      </w:r>
    </w:p>
    <w:p w:rsidR="00C37E5F" w:rsidRPr="00D17A40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0CD5">
        <w:rPr>
          <w:rFonts w:ascii="Times New Roman" w:eastAsia="Times New Roman" w:hAnsi="Times New Roman" w:cs="Times New Roman"/>
          <w:b/>
          <w:sz w:val="24"/>
          <w:szCs w:val="24"/>
        </w:rPr>
        <w:t>Academic Qualificat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B50CD5" w:rsidRDefault="00B50CD5" w:rsidP="00B50CD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B50CD5" w:rsidRDefault="00B50CD5" w:rsidP="00B50CD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B50CD5" w:rsidRPr="00B50CD5" w:rsidRDefault="00B50CD5" w:rsidP="00B50CD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17A40">
        <w:rPr>
          <w:rFonts w:ascii="Times New Roman" w:eastAsia="Times New Roman" w:hAnsi="Times New Roman" w:cs="Times New Roman"/>
          <w:sz w:val="24"/>
          <w:szCs w:val="24"/>
        </w:rPr>
        <w:t>i.e</w:t>
      </w:r>
      <w:proofErr w:type="gramEnd"/>
      <w:r w:rsidR="00C37E5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17A40">
        <w:rPr>
          <w:rFonts w:ascii="Times New Roman" w:eastAsia="Times New Roman" w:hAnsi="Times New Roman" w:cs="Times New Roman"/>
          <w:sz w:val="24"/>
          <w:szCs w:val="24"/>
        </w:rPr>
        <w:t>B.Tech</w:t>
      </w:r>
      <w:proofErr w:type="spellEnd"/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Compu</w:t>
      </w:r>
      <w:r w:rsidR="000907E7">
        <w:rPr>
          <w:rFonts w:ascii="Times New Roman" w:eastAsia="Times New Roman" w:hAnsi="Times New Roman" w:cs="Times New Roman"/>
          <w:sz w:val="24"/>
          <w:szCs w:val="24"/>
        </w:rPr>
        <w:t>ter Science and Mathematics 1992</w:t>
      </w:r>
    </w:p>
    <w:p w:rsidR="0009703D" w:rsidRDefault="0009703D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37E5F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b/>
          <w:bCs/>
          <w:sz w:val="24"/>
          <w:szCs w:val="24"/>
        </w:rPr>
        <w:t>Professional Qualifications</w:t>
      </w:r>
      <w:r w:rsidR="00B50C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50CD5"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C37E5F" w:rsidRDefault="00C37E5F" w:rsidP="00D17A4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37E5F" w:rsidRDefault="00C37E5F" w:rsidP="00C37E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C37E5F" w:rsidRDefault="00C37E5F" w:rsidP="00C37E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C37E5F" w:rsidRDefault="00C37E5F" w:rsidP="00C37E5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C37E5F" w:rsidRPr="00C37E5F" w:rsidRDefault="00C37E5F" w:rsidP="00C37E5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766081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I.e.</w:t>
      </w:r>
      <w:r w:rsidR="00D17A40" w:rsidRPr="00D17A40">
        <w:rPr>
          <w:rFonts w:ascii="Times New Roman" w:eastAsia="Times New Roman" w:hAnsi="Times New Roman" w:cs="Times New Roman"/>
          <w:sz w:val="24"/>
          <w:szCs w:val="24"/>
        </w:rPr>
        <w:t xml:space="preserve"> Microsoft Certified Professional (Network Infrastructure) (MCP) 2003</w:t>
      </w:r>
    </w:p>
    <w:p w:rsidR="00766081" w:rsidRDefault="00766081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66081" w:rsidRDefault="00766081" w:rsidP="00D17A4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b/>
          <w:bCs/>
          <w:sz w:val="24"/>
          <w:szCs w:val="24"/>
        </w:rPr>
        <w:t>List of Publications</w:t>
      </w:r>
      <w:r w:rsidR="00B50CD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50CD5"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D17A40" w:rsidRDefault="00766081" w:rsidP="0076608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766081" w:rsidRDefault="00766081" w:rsidP="0076608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2</w:t>
      </w:r>
    </w:p>
    <w:p w:rsidR="00766081" w:rsidRDefault="00766081" w:rsidP="0076608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766081" w:rsidRPr="00766081" w:rsidRDefault="00766081" w:rsidP="007660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6AE8" w:rsidRPr="00256AE8" w:rsidRDefault="00256AE8" w:rsidP="00256AE8">
      <w:pPr>
        <w:pStyle w:val="Heading2"/>
        <w:rPr>
          <w:rFonts w:eastAsia="Times New Roman"/>
          <w:sz w:val="40"/>
          <w:szCs w:val="40"/>
        </w:rPr>
      </w:pPr>
      <w:r w:rsidRPr="00256AE8">
        <w:rPr>
          <w:rFonts w:eastAsia="Times New Roman"/>
          <w:sz w:val="40"/>
          <w:szCs w:val="40"/>
        </w:rPr>
        <w:t>Social Links</w:t>
      </w:r>
    </w:p>
    <w:p w:rsidR="00256AE8" w:rsidRDefault="00256AE8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LinkedIn URL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……….</w:t>
      </w:r>
    </w:p>
    <w:p w:rsidR="00256AE8" w:rsidRDefault="00256AE8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Google Scholar URL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..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56AE8" w:rsidRDefault="00256AE8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17A40">
        <w:rPr>
          <w:rFonts w:ascii="Times New Roman" w:eastAsia="Times New Roman" w:hAnsi="Times New Roman" w:cs="Times New Roman"/>
          <w:sz w:val="24"/>
          <w:szCs w:val="24"/>
        </w:rPr>
        <w:t>ResearchGate</w:t>
      </w:r>
      <w:proofErr w:type="spellEnd"/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URL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……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256AE8" w:rsidRDefault="00256AE8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17A40" w:rsidRP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7A40">
        <w:rPr>
          <w:rFonts w:ascii="Times New Roman" w:eastAsia="Times New Roman" w:hAnsi="Times New Roman" w:cs="Times New Roman"/>
          <w:sz w:val="24"/>
          <w:szCs w:val="24"/>
        </w:rPr>
        <w:t>Academia.edu URL</w:t>
      </w:r>
      <w:r w:rsidR="00C37E5F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….</w:t>
      </w:r>
      <w:r w:rsidRPr="00D17A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56AE8" w:rsidRPr="00430D1F" w:rsidRDefault="0009703D" w:rsidP="00D17A4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0D1F">
        <w:rPr>
          <w:rFonts w:ascii="Times New Roman" w:hAnsi="Times New Roman" w:cs="Times New Roman"/>
          <w:sz w:val="24"/>
          <w:szCs w:val="24"/>
        </w:rPr>
        <w:t>Scopus</w:t>
      </w:r>
      <w:r w:rsidR="00406408">
        <w:rPr>
          <w:rFonts w:ascii="Times New Roman" w:hAnsi="Times New Roman" w:cs="Times New Roman"/>
          <w:sz w:val="24"/>
          <w:szCs w:val="24"/>
        </w:rPr>
        <w:t xml:space="preserve"> URL</w:t>
      </w:r>
      <w:r w:rsidR="00430D1F">
        <w:rPr>
          <w:rFonts w:ascii="Times New Roman" w:hAnsi="Times New Roman" w:cs="Times New Roman"/>
          <w:sz w:val="24"/>
          <w:szCs w:val="24"/>
        </w:rPr>
        <w:t>: …………………………………………………………………………………</w:t>
      </w:r>
    </w:p>
    <w:p w:rsidR="0009703D" w:rsidRDefault="0009703D" w:rsidP="00D17A40">
      <w:pPr>
        <w:spacing w:after="0" w:line="240" w:lineRule="auto"/>
      </w:pPr>
    </w:p>
    <w:p w:rsidR="00766081" w:rsidRPr="00D17A40" w:rsidRDefault="00766081" w:rsidP="007660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chid URL: ………………………………………………………………............................</w:t>
      </w:r>
    </w:p>
    <w:p w:rsidR="00766081" w:rsidRDefault="00766081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kills </w:t>
      </w:r>
      <w:r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B50CD5" w:rsidRP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Pr="00D17A40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:rsidR="00D17A40" w:rsidRDefault="00D17A40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D17A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erest </w:t>
      </w:r>
      <w:r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B50CD5" w:rsidRPr="00B50CD5" w:rsidRDefault="00B50CD5" w:rsidP="00B50CD5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:rsidR="00B50CD5" w:rsidRDefault="00B50CD5" w:rsidP="00B50C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B50CD5" w:rsidRP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B50CD5" w:rsidRDefault="00B50CD5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nguages Spoken </w:t>
      </w:r>
      <w:r w:rsidRPr="00B50CD5">
        <w:rPr>
          <w:rFonts w:ascii="Times New Roman" w:eastAsia="Times New Roman" w:hAnsi="Times New Roman" w:cs="Times New Roman"/>
          <w:i/>
          <w:sz w:val="24"/>
          <w:szCs w:val="24"/>
        </w:rPr>
        <w:t>(you can add as many as you want)</w:t>
      </w:r>
    </w:p>
    <w:p w:rsidR="00B50CD5" w:rsidRDefault="00B50CD5" w:rsidP="00B50C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</w:p>
    <w:p w:rsid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B50CD5" w:rsidRPr="00B50CD5" w:rsidRDefault="00B50CD5" w:rsidP="00B50CD5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B50CD5" w:rsidRDefault="00B50CD5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B50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B60D2"/>
    <w:multiLevelType w:val="hybridMultilevel"/>
    <w:tmpl w:val="394A4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3C0DE3"/>
    <w:multiLevelType w:val="hybridMultilevel"/>
    <w:tmpl w:val="EC484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4E590D"/>
    <w:multiLevelType w:val="hybridMultilevel"/>
    <w:tmpl w:val="FCE0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F21D85"/>
    <w:multiLevelType w:val="hybridMultilevel"/>
    <w:tmpl w:val="47C24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9877FC"/>
    <w:multiLevelType w:val="hybridMultilevel"/>
    <w:tmpl w:val="A568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94563C"/>
    <w:multiLevelType w:val="hybridMultilevel"/>
    <w:tmpl w:val="0A12D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DF0D13"/>
    <w:multiLevelType w:val="hybridMultilevel"/>
    <w:tmpl w:val="6BEE1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E059A8"/>
    <w:multiLevelType w:val="hybridMultilevel"/>
    <w:tmpl w:val="74F20A2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577858A7"/>
    <w:multiLevelType w:val="hybridMultilevel"/>
    <w:tmpl w:val="8E70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EFF14E5"/>
    <w:multiLevelType w:val="multilevel"/>
    <w:tmpl w:val="B98A5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1567B74"/>
    <w:multiLevelType w:val="hybridMultilevel"/>
    <w:tmpl w:val="E89C6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8C67B6"/>
    <w:multiLevelType w:val="hybridMultilevel"/>
    <w:tmpl w:val="062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333609"/>
    <w:multiLevelType w:val="multilevel"/>
    <w:tmpl w:val="7DAE1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2"/>
  </w:num>
  <w:num w:numId="3">
    <w:abstractNumId w:val="2"/>
  </w:num>
  <w:num w:numId="4">
    <w:abstractNumId w:val="5"/>
  </w:num>
  <w:num w:numId="5">
    <w:abstractNumId w:val="8"/>
  </w:num>
  <w:num w:numId="6">
    <w:abstractNumId w:val="10"/>
  </w:num>
  <w:num w:numId="7">
    <w:abstractNumId w:val="1"/>
  </w:num>
  <w:num w:numId="8">
    <w:abstractNumId w:val="3"/>
  </w:num>
  <w:num w:numId="9">
    <w:abstractNumId w:val="7"/>
  </w:num>
  <w:num w:numId="10">
    <w:abstractNumId w:val="11"/>
  </w:num>
  <w:num w:numId="11">
    <w:abstractNumId w:val="0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NbcwMzI1MzExM7ZQ0lEKTi0uzszPAykwqgUAqatrHCwAAAA="/>
  </w:docVars>
  <w:rsids>
    <w:rsidRoot w:val="00D17A40"/>
    <w:rsid w:val="00013A98"/>
    <w:rsid w:val="000907E7"/>
    <w:rsid w:val="0009703D"/>
    <w:rsid w:val="00216DD6"/>
    <w:rsid w:val="00256AE8"/>
    <w:rsid w:val="00375224"/>
    <w:rsid w:val="00406408"/>
    <w:rsid w:val="00430D1F"/>
    <w:rsid w:val="00766081"/>
    <w:rsid w:val="00B50CD5"/>
    <w:rsid w:val="00C37E5F"/>
    <w:rsid w:val="00D17A40"/>
    <w:rsid w:val="00F23D2D"/>
    <w:rsid w:val="00FA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AB8DD2-A80B-468E-8A54-EE1915D50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6A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6A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9703D"/>
    <w:pPr>
      <w:ind w:left="720"/>
      <w:contextualSpacing/>
    </w:pPr>
  </w:style>
  <w:style w:type="table" w:styleId="TableGrid">
    <w:name w:val="Table Grid"/>
    <w:basedOn w:val="TableNormal"/>
    <w:uiPriority w:val="39"/>
    <w:rsid w:val="007660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64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6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65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49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34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58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3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96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93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66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075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24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335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88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1517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617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256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480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5284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032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2391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2757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76043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64336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8985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88246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3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0530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483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30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6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6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8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2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08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38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9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51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82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7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76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44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42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8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4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03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39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3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893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5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81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72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2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5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8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6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8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2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08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4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0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8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3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938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44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0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48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2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3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36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10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78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1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5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4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15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7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729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205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67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8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658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1661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98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256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639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6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93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6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9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1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8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63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21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9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7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3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3-07-09T13:12:00Z</dcterms:created>
  <dcterms:modified xsi:type="dcterms:W3CDTF">2023-07-09T13:12:00Z</dcterms:modified>
</cp:coreProperties>
</file>